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8A981" w14:textId="77777777" w:rsidR="00AD61E6" w:rsidRPr="00FF6537" w:rsidRDefault="00AD61E6" w:rsidP="00AD61E6">
      <w:pPr>
        <w:rPr>
          <w:b/>
          <w:color w:val="17365D" w:themeColor="text2" w:themeShade="BF"/>
        </w:rPr>
      </w:pPr>
    </w:p>
    <w:p w14:paraId="3C7B8372" w14:textId="77777777" w:rsidR="004C73CD" w:rsidRDefault="004C73CD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696E6E20" w14:textId="77777777" w:rsidR="00FB5758" w:rsidRPr="00542D59" w:rsidRDefault="00AD61E6" w:rsidP="005B0F82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 w:rsidRPr="00542D59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6833D16D" wp14:editId="26F62B33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2D59">
        <w:rPr>
          <w:rFonts w:cstheme="minorHAnsi"/>
          <w:b/>
          <w:color w:val="002060"/>
          <w:sz w:val="40"/>
          <w:szCs w:val="40"/>
        </w:rPr>
        <w:t>A</w:t>
      </w:r>
      <w:r w:rsidRPr="00542D59">
        <w:rPr>
          <w:rFonts w:cstheme="minorHAnsi"/>
          <w:b/>
          <w:color w:val="1F497D" w:themeColor="text2"/>
          <w:sz w:val="32"/>
          <w:szCs w:val="32"/>
        </w:rPr>
        <w:t xml:space="preserve"> </w:t>
      </w:r>
      <w:r w:rsidRPr="00542D59">
        <w:rPr>
          <w:rFonts w:cstheme="minorHAnsi"/>
          <w:b/>
          <w:color w:val="002060"/>
          <w:sz w:val="40"/>
          <w:szCs w:val="40"/>
        </w:rPr>
        <w:t xml:space="preserve">Plan For Senior Care’s Guide </w:t>
      </w:r>
      <w:r w:rsidR="00FB5758" w:rsidRPr="00542D59">
        <w:rPr>
          <w:rFonts w:cstheme="minorHAnsi"/>
          <w:b/>
          <w:color w:val="002060"/>
          <w:sz w:val="40"/>
          <w:szCs w:val="40"/>
        </w:rPr>
        <w:t>To</w:t>
      </w:r>
    </w:p>
    <w:p w14:paraId="4C83A6ED" w14:textId="1A72F1EE" w:rsidR="00416CC2" w:rsidRPr="00542D59" w:rsidRDefault="001F1AFC" w:rsidP="005B0F82">
      <w:pPr>
        <w:spacing w:after="0"/>
        <w:jc w:val="center"/>
        <w:rPr>
          <w:rFonts w:ascii="Arial" w:hAnsi="Arial" w:cs="Arial"/>
          <w:color w:val="002060"/>
          <w:sz w:val="40"/>
          <w:szCs w:val="40"/>
        </w:rPr>
      </w:pPr>
      <w:r w:rsidRPr="00542D59">
        <w:rPr>
          <w:rFonts w:cstheme="minorHAnsi"/>
          <w:b/>
          <w:color w:val="002060"/>
          <w:sz w:val="40"/>
          <w:szCs w:val="40"/>
        </w:rPr>
        <w:t xml:space="preserve"> </w:t>
      </w:r>
      <w:r w:rsidR="0020111A">
        <w:rPr>
          <w:rFonts w:cstheme="minorHAnsi"/>
          <w:b/>
          <w:color w:val="002060"/>
          <w:sz w:val="40"/>
          <w:szCs w:val="40"/>
        </w:rPr>
        <w:t>Traveling W</w:t>
      </w:r>
      <w:r w:rsidR="00C6787F">
        <w:rPr>
          <w:rFonts w:cstheme="minorHAnsi"/>
          <w:b/>
          <w:color w:val="002060"/>
          <w:sz w:val="40"/>
          <w:szCs w:val="40"/>
        </w:rPr>
        <w:t>ith Seniors</w:t>
      </w:r>
    </w:p>
    <w:p w14:paraId="3ED5C2C2" w14:textId="77777777" w:rsidR="00E079C6" w:rsidRPr="00E079C6" w:rsidRDefault="00E079C6" w:rsidP="002A173D">
      <w:pPr>
        <w:rPr>
          <w:rFonts w:ascii="Arial" w:hAnsi="Arial" w:cs="Arial"/>
          <w:color w:val="17365D" w:themeColor="text2" w:themeShade="BF"/>
          <w:sz w:val="27"/>
          <w:szCs w:val="27"/>
        </w:rPr>
      </w:pPr>
    </w:p>
    <w:p w14:paraId="1A2F54E6" w14:textId="183FA423" w:rsidR="00E079C6" w:rsidRPr="003A2704" w:rsidRDefault="00E079C6" w:rsidP="002A173D">
      <w:pPr>
        <w:rPr>
          <w:rFonts w:ascii="Arial" w:hAnsi="Arial" w:cs="Arial"/>
          <w:color w:val="17365D" w:themeColor="text2" w:themeShade="BF"/>
          <w:sz w:val="24"/>
          <w:szCs w:val="24"/>
        </w:rPr>
      </w:pPr>
      <w:r w:rsidRPr="003A2704">
        <w:rPr>
          <w:rFonts w:ascii="Arial" w:hAnsi="Arial" w:cs="Arial"/>
          <w:color w:val="17365D" w:themeColor="text2" w:themeShade="BF"/>
          <w:sz w:val="24"/>
          <w:szCs w:val="24"/>
        </w:rPr>
        <w:t xml:space="preserve">The holiday season is a wonderful time to travel with your loved ones. With the increase of travel during this </w:t>
      </w:r>
      <w:r w:rsidRPr="004738CC">
        <w:rPr>
          <w:rFonts w:ascii="Arial" w:hAnsi="Arial" w:cs="Arial"/>
          <w:noProof/>
          <w:color w:val="17365D" w:themeColor="text2" w:themeShade="BF"/>
          <w:sz w:val="24"/>
          <w:szCs w:val="24"/>
        </w:rPr>
        <w:t>season</w:t>
      </w:r>
      <w:r w:rsidR="004738CC">
        <w:rPr>
          <w:rFonts w:ascii="Arial" w:hAnsi="Arial" w:cs="Arial"/>
          <w:noProof/>
          <w:color w:val="17365D" w:themeColor="text2" w:themeShade="BF"/>
          <w:sz w:val="24"/>
          <w:szCs w:val="24"/>
        </w:rPr>
        <w:t>,</w:t>
      </w:r>
      <w:r w:rsidRPr="003A2704">
        <w:rPr>
          <w:rFonts w:ascii="Arial" w:hAnsi="Arial" w:cs="Arial"/>
          <w:color w:val="17365D" w:themeColor="text2" w:themeShade="BF"/>
          <w:sz w:val="24"/>
          <w:szCs w:val="24"/>
        </w:rPr>
        <w:t xml:space="preserve"> you may have some concerns </w:t>
      </w:r>
      <w:r w:rsidR="004738CC">
        <w:rPr>
          <w:rFonts w:ascii="Arial" w:hAnsi="Arial" w:cs="Arial"/>
          <w:noProof/>
          <w:color w:val="17365D" w:themeColor="text2" w:themeShade="BF"/>
          <w:sz w:val="24"/>
          <w:szCs w:val="24"/>
        </w:rPr>
        <w:t>about</w:t>
      </w:r>
      <w:r w:rsidRPr="003A2704">
        <w:rPr>
          <w:rFonts w:ascii="Arial" w:hAnsi="Arial" w:cs="Arial"/>
          <w:color w:val="17365D" w:themeColor="text2" w:themeShade="BF"/>
          <w:sz w:val="24"/>
          <w:szCs w:val="24"/>
        </w:rPr>
        <w:t xml:space="preserve"> travel safety. Use our guide to learn helpful information about how to make traveling safer and easier with your senior loved one.</w:t>
      </w:r>
    </w:p>
    <w:p w14:paraId="53D9930C" w14:textId="152EC8B0" w:rsidR="00763483" w:rsidRPr="00D0154D" w:rsidRDefault="00D0154D" w:rsidP="00C6787F">
      <w:pPr>
        <w:jc w:val="center"/>
        <w:rPr>
          <w:rFonts w:ascii="Arial" w:hAnsi="Arial" w:cs="Arial"/>
          <w:b/>
          <w:color w:val="17365D" w:themeColor="text2" w:themeShade="BF"/>
          <w:sz w:val="23"/>
          <w:szCs w:val="23"/>
        </w:rPr>
      </w:pPr>
      <w:r w:rsidRPr="00D0154D">
        <w:rPr>
          <w:rFonts w:ascii="Arial" w:hAnsi="Arial" w:cs="Arial"/>
          <w:b/>
          <w:noProof/>
          <w:color w:val="002060"/>
          <w:sz w:val="23"/>
          <w:szCs w:val="23"/>
        </w:rPr>
        <w:drawing>
          <wp:inline distT="0" distB="0" distL="0" distR="0" wp14:anchorId="4CE40CE2" wp14:editId="3A7B6817">
            <wp:extent cx="1381125" cy="2110053"/>
            <wp:effectExtent l="19050" t="19050" r="9525" b="24130"/>
            <wp:docPr id="2" name="Picture 2" descr="Macintosh HD:Users:clareloper:Desktop:seniortsablo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clareloper:Desktop:seniortsablo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538" cy="2125962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90"/>
                      </a:solidFill>
                    </a:ln>
                  </pic:spPr>
                </pic:pic>
              </a:graphicData>
            </a:graphic>
          </wp:inline>
        </w:drawing>
      </w:r>
    </w:p>
    <w:p w14:paraId="71D5AF23" w14:textId="15006B6D" w:rsidR="00D0154D" w:rsidRPr="00F6493D" w:rsidRDefault="00E079C6" w:rsidP="00F6493D">
      <w:pPr>
        <w:ind w:left="720"/>
        <w:rPr>
          <w:rFonts w:ascii="Arial" w:hAnsi="Arial" w:cs="Arial"/>
          <w:b/>
          <w:color w:val="002060"/>
          <w:sz w:val="23"/>
          <w:szCs w:val="23"/>
        </w:rPr>
      </w:pPr>
      <w:r w:rsidRPr="00E079C6">
        <w:rPr>
          <w:rFonts w:ascii="Arial" w:hAnsi="Arial" w:cs="Arial"/>
          <w:b/>
          <w:color w:val="002060"/>
          <w:sz w:val="24"/>
          <w:szCs w:val="24"/>
        </w:rPr>
        <w:t>Travel Tips For Seniors</w:t>
      </w:r>
      <w:r>
        <w:rPr>
          <w:rFonts w:ascii="Arial" w:hAnsi="Arial" w:cs="Arial"/>
          <w:b/>
          <w:color w:val="002060"/>
          <w:sz w:val="23"/>
          <w:szCs w:val="23"/>
        </w:rPr>
        <w:t>:</w:t>
      </w:r>
    </w:p>
    <w:p w14:paraId="5DB825CD" w14:textId="3CC19D4F" w:rsidR="00E079C6" w:rsidRPr="004B1F19" w:rsidRDefault="00D3622D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>C</w:t>
      </w:r>
      <w:r w:rsidR="00E079C6" w:rsidRPr="004B1F19">
        <w:rPr>
          <w:rFonts w:ascii="Arial" w:hAnsi="Arial" w:cs="Arial"/>
          <w:color w:val="17365D" w:themeColor="text2" w:themeShade="BF"/>
          <w:sz w:val="24"/>
          <w:szCs w:val="24"/>
        </w:rPr>
        <w:t>onsult with your loved one’s doctor to ensure they are cleared to travel and ask their doctor for any traveling tips.</w:t>
      </w:r>
    </w:p>
    <w:p w14:paraId="2DACCF25" w14:textId="4DDD4FD7" w:rsidR="00D0154D" w:rsidRPr="004B1F19" w:rsidRDefault="00F47CA3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>Arrange for</w:t>
      </w:r>
      <w:r w:rsidR="00D0154D"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 special services </w:t>
      </w: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beforehand, </w:t>
      </w:r>
      <w:r w:rsidR="00D0154D"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such as wheelchair rentals and hotel </w:t>
      </w:r>
      <w:r w:rsidR="00F6493D" w:rsidRPr="004B1F19">
        <w:rPr>
          <w:rFonts w:ascii="Arial" w:hAnsi="Arial" w:cs="Arial"/>
          <w:color w:val="17365D" w:themeColor="text2" w:themeShade="BF"/>
          <w:sz w:val="24"/>
          <w:szCs w:val="24"/>
        </w:rPr>
        <w:t>accommodations</w:t>
      </w: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>.</w:t>
      </w:r>
    </w:p>
    <w:p w14:paraId="59939AFA" w14:textId="3430986C" w:rsidR="00D0154D" w:rsidRPr="004B1F19" w:rsidRDefault="00D0154D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Plan for extra time getting through security </w:t>
      </w:r>
      <w:r w:rsidRPr="004738CC">
        <w:rPr>
          <w:rFonts w:ascii="Arial" w:hAnsi="Arial" w:cs="Arial"/>
          <w:noProof/>
          <w:color w:val="17365D" w:themeColor="text2" w:themeShade="BF"/>
          <w:sz w:val="24"/>
          <w:szCs w:val="24"/>
        </w:rPr>
        <w:t>checkpoints</w:t>
      </w:r>
      <w:r w:rsidR="00F47CA3" w:rsidRPr="004B1F19">
        <w:rPr>
          <w:rFonts w:ascii="Arial" w:hAnsi="Arial" w:cs="Arial"/>
          <w:color w:val="17365D" w:themeColor="text2" w:themeShade="BF"/>
          <w:sz w:val="24"/>
          <w:szCs w:val="24"/>
        </w:rPr>
        <w:t>.</w:t>
      </w:r>
    </w:p>
    <w:p w14:paraId="0EAD4F2D" w14:textId="11742092" w:rsidR="00D0154D" w:rsidRPr="004B1F19" w:rsidRDefault="00D0154D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>Carry all necessary items (medication, food,</w:t>
      </w:r>
      <w:r w:rsidR="00D3622D"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 incontinence products,</w:t>
      </w: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 etc.) in a carry on that will be with your loved one at all times</w:t>
      </w:r>
      <w:r w:rsidR="00F47CA3" w:rsidRPr="004B1F19">
        <w:rPr>
          <w:rFonts w:ascii="Arial" w:hAnsi="Arial" w:cs="Arial"/>
          <w:color w:val="17365D" w:themeColor="text2" w:themeShade="BF"/>
          <w:sz w:val="24"/>
          <w:szCs w:val="24"/>
        </w:rPr>
        <w:t>.</w:t>
      </w:r>
    </w:p>
    <w:p w14:paraId="29C32978" w14:textId="2333FDBB" w:rsidR="00D0154D" w:rsidRPr="004B1F19" w:rsidRDefault="00D0154D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Pack lightly, preferably </w:t>
      </w:r>
      <w:r w:rsidR="00F47CA3" w:rsidRPr="004B1F19">
        <w:rPr>
          <w:rFonts w:ascii="Arial" w:hAnsi="Arial" w:cs="Arial"/>
          <w:color w:val="17365D" w:themeColor="text2" w:themeShade="BF"/>
          <w:sz w:val="24"/>
          <w:szCs w:val="24"/>
        </w:rPr>
        <w:t>using a rolling suitcase that would be</w:t>
      </w: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 easy for your loved one to </w:t>
      </w:r>
      <w:r w:rsidR="00F47CA3" w:rsidRPr="004B1F19">
        <w:rPr>
          <w:rFonts w:ascii="Arial" w:hAnsi="Arial" w:cs="Arial"/>
          <w:color w:val="17365D" w:themeColor="text2" w:themeShade="BF"/>
          <w:sz w:val="24"/>
          <w:szCs w:val="24"/>
        </w:rPr>
        <w:t>maneuver.</w:t>
      </w:r>
    </w:p>
    <w:p w14:paraId="3F1ABC4E" w14:textId="7582E32E" w:rsidR="00D0154D" w:rsidRPr="004B1F19" w:rsidRDefault="00D0154D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>During your travel</w:t>
      </w:r>
      <w:r w:rsidR="00F47CA3" w:rsidRPr="004B1F19">
        <w:rPr>
          <w:rFonts w:ascii="Arial" w:hAnsi="Arial" w:cs="Arial"/>
          <w:color w:val="17365D" w:themeColor="text2" w:themeShade="BF"/>
          <w:sz w:val="24"/>
          <w:szCs w:val="24"/>
        </w:rPr>
        <w:t>s, allow</w:t>
      </w: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 extra time for breaks </w:t>
      </w:r>
      <w:bookmarkStart w:id="0" w:name="_GoBack"/>
      <w:bookmarkEnd w:id="0"/>
      <w:r w:rsidRPr="004738CC">
        <w:rPr>
          <w:rFonts w:ascii="Arial" w:hAnsi="Arial" w:cs="Arial"/>
          <w:noProof/>
          <w:color w:val="17365D" w:themeColor="text2" w:themeShade="BF"/>
          <w:sz w:val="24"/>
          <w:szCs w:val="24"/>
        </w:rPr>
        <w:t>for</w:t>
      </w: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 your loved one not feel overwhelmed </w:t>
      </w:r>
      <w:r w:rsidR="00F6493D" w:rsidRPr="004B1F19">
        <w:rPr>
          <w:rFonts w:ascii="Arial" w:hAnsi="Arial" w:cs="Arial"/>
          <w:color w:val="17365D" w:themeColor="text2" w:themeShade="BF"/>
          <w:sz w:val="24"/>
          <w:szCs w:val="24"/>
        </w:rPr>
        <w:t>and stressed</w:t>
      </w:r>
      <w:r w:rsidR="00F47CA3" w:rsidRPr="004B1F19">
        <w:rPr>
          <w:rFonts w:ascii="Arial" w:hAnsi="Arial" w:cs="Arial"/>
          <w:color w:val="17365D" w:themeColor="text2" w:themeShade="BF"/>
          <w:sz w:val="24"/>
          <w:szCs w:val="24"/>
        </w:rPr>
        <w:t>.</w:t>
      </w:r>
    </w:p>
    <w:p w14:paraId="7FB6E2C2" w14:textId="41F14B32" w:rsidR="00A84EE3" w:rsidRPr="004B1F19" w:rsidRDefault="00A84EE3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Research medical facilities at your final </w:t>
      </w:r>
      <w:r w:rsidR="00F6493D" w:rsidRPr="004B1F19">
        <w:rPr>
          <w:rFonts w:ascii="Arial" w:hAnsi="Arial" w:cs="Arial"/>
          <w:color w:val="17365D" w:themeColor="text2" w:themeShade="BF"/>
          <w:sz w:val="24"/>
          <w:szCs w:val="24"/>
        </w:rPr>
        <w:t>destination</w:t>
      </w: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 xml:space="preserve"> in case of an emergency (urgent care, hospitals, pharmacies)</w:t>
      </w:r>
      <w:r w:rsidR="00F47CA3" w:rsidRPr="004B1F19">
        <w:rPr>
          <w:rFonts w:ascii="Arial" w:hAnsi="Arial" w:cs="Arial"/>
          <w:color w:val="17365D" w:themeColor="text2" w:themeShade="BF"/>
          <w:sz w:val="24"/>
          <w:szCs w:val="24"/>
        </w:rPr>
        <w:t>.</w:t>
      </w:r>
    </w:p>
    <w:p w14:paraId="2F1235DD" w14:textId="68A93B4C" w:rsidR="00D3622D" w:rsidRPr="004B1F19" w:rsidRDefault="00D3622D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>Bring necessary insurance cards, social security cards and medication list with you in case needed.</w:t>
      </w:r>
    </w:p>
    <w:p w14:paraId="31632A07" w14:textId="0DEC6981" w:rsidR="004B1F19" w:rsidRPr="004B1F19" w:rsidRDefault="004B1F19" w:rsidP="00E079C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4B1F19">
        <w:rPr>
          <w:rFonts w:ascii="Arial" w:hAnsi="Arial" w:cs="Arial"/>
          <w:color w:val="17365D" w:themeColor="text2" w:themeShade="BF"/>
          <w:sz w:val="24"/>
          <w:szCs w:val="24"/>
        </w:rPr>
        <w:t>Plan ahead f</w:t>
      </w:r>
      <w:r>
        <w:rPr>
          <w:rFonts w:ascii="Arial" w:hAnsi="Arial" w:cs="Arial"/>
          <w:color w:val="17365D" w:themeColor="text2" w:themeShade="BF"/>
          <w:sz w:val="24"/>
          <w:szCs w:val="24"/>
        </w:rPr>
        <w:t>or your loved ones special diet</w:t>
      </w:r>
      <w:r w:rsidR="003A2704">
        <w:rPr>
          <w:rFonts w:ascii="Arial" w:hAnsi="Arial" w:cs="Arial"/>
          <w:color w:val="17365D" w:themeColor="text2" w:themeShade="BF"/>
          <w:sz w:val="24"/>
          <w:szCs w:val="24"/>
        </w:rPr>
        <w:t xml:space="preserve"> (diabetic, low sodium or whatever their need may be) on </w:t>
      </w:r>
      <w:r>
        <w:rPr>
          <w:rFonts w:ascii="Arial" w:hAnsi="Arial" w:cs="Arial"/>
          <w:color w:val="17365D" w:themeColor="text2" w:themeShade="BF"/>
          <w:sz w:val="24"/>
          <w:szCs w:val="24"/>
        </w:rPr>
        <w:t>the airplane and at your final destination.</w:t>
      </w:r>
    </w:p>
    <w:p w14:paraId="2626384B" w14:textId="77777777" w:rsidR="00714EBB" w:rsidRPr="00956A2C" w:rsidRDefault="00714EBB" w:rsidP="00714EBB">
      <w:pPr>
        <w:pStyle w:val="ListParagraph"/>
        <w:ind w:left="1440"/>
        <w:rPr>
          <w:rFonts w:ascii="Arial" w:hAnsi="Arial" w:cs="Arial"/>
          <w:color w:val="002060"/>
          <w:sz w:val="23"/>
          <w:szCs w:val="23"/>
        </w:rPr>
      </w:pPr>
    </w:p>
    <w:p w14:paraId="234A6CFD" w14:textId="0318D322" w:rsidR="00AD61E6" w:rsidRPr="00317065" w:rsidRDefault="00FC3F7A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  <w:r w:rsidRPr="00317065">
        <w:rPr>
          <w:rFonts w:ascii="Arial" w:hAnsi="Arial" w:cs="Arial"/>
          <w:b/>
          <w:i/>
          <w:color w:val="FF0000"/>
        </w:rPr>
        <w:t>I</w:t>
      </w:r>
      <w:r w:rsidR="00EB4E3C" w:rsidRPr="003170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17065">
        <w:rPr>
          <w:rFonts w:ascii="Arial" w:hAnsi="Arial" w:cs="Arial"/>
          <w:b/>
          <w:i/>
          <w:color w:val="FF0000"/>
        </w:rPr>
        <w:t>her/himself</w:t>
      </w:r>
      <w:r w:rsidR="00EB4E3C" w:rsidRPr="00317065">
        <w:rPr>
          <w:rFonts w:ascii="Arial" w:hAnsi="Arial" w:cs="Arial"/>
          <w:b/>
          <w:i/>
          <w:color w:val="FF0000"/>
        </w:rPr>
        <w:t xml:space="preserve"> and you would like to explore senior care and housing options, pleas</w:t>
      </w:r>
      <w:r w:rsidR="0086696B">
        <w:rPr>
          <w:rFonts w:ascii="Arial" w:hAnsi="Arial" w:cs="Arial"/>
          <w:b/>
          <w:i/>
          <w:color w:val="FF0000"/>
        </w:rPr>
        <w:t>e give us a call today. We will</w:t>
      </w:r>
      <w:r w:rsidR="00EB4E3C" w:rsidRPr="00317065">
        <w:rPr>
          <w:rFonts w:ascii="Arial" w:hAnsi="Arial" w:cs="Arial"/>
          <w:b/>
          <w:i/>
          <w:color w:val="FF0000"/>
        </w:rPr>
        <w:t xml:space="preserve"> be happy to create a personalized care plan for your loved one.    </w:t>
      </w:r>
    </w:p>
    <w:p w14:paraId="7943F448" w14:textId="77777777" w:rsidR="00004431" w:rsidRDefault="00EB4E3C" w:rsidP="0000443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r w:rsidR="00542D59" w:rsidRPr="00542D59">
        <w:rPr>
          <w:rFonts w:ascii="Arial" w:hAnsi="Arial" w:cs="Arial"/>
          <w:b/>
          <w:i/>
          <w:color w:val="002060"/>
        </w:rPr>
        <w:tab/>
      </w:r>
    </w:p>
    <w:p w14:paraId="3EFF6E36" w14:textId="77777777" w:rsidR="00410791" w:rsidRPr="00542D59" w:rsidRDefault="004738CC" w:rsidP="00EB4E3C">
      <w:pPr>
        <w:spacing w:after="0" w:line="240" w:lineRule="auto"/>
        <w:rPr>
          <w:rFonts w:ascii="Arial" w:hAnsi="Arial" w:cs="Arial"/>
          <w:b/>
          <w:i/>
          <w:color w:val="002060"/>
        </w:rPr>
      </w:pPr>
      <w:hyperlink r:id="rId8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542D59" w:rsidSect="007F5A7F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990681"/>
    <w:multiLevelType w:val="hybridMultilevel"/>
    <w:tmpl w:val="811EF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5502C"/>
    <w:multiLevelType w:val="hybridMultilevel"/>
    <w:tmpl w:val="FD0E98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7F2E59"/>
    <w:multiLevelType w:val="hybridMultilevel"/>
    <w:tmpl w:val="71C88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3623E8"/>
    <w:multiLevelType w:val="hybridMultilevel"/>
    <w:tmpl w:val="79DC5E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0"/>
  </w:num>
  <w:num w:numId="5">
    <w:abstractNumId w:val="12"/>
  </w:num>
  <w:num w:numId="6">
    <w:abstractNumId w:val="5"/>
  </w:num>
  <w:num w:numId="7">
    <w:abstractNumId w:val="8"/>
  </w:num>
  <w:num w:numId="8">
    <w:abstractNumId w:val="3"/>
  </w:num>
  <w:num w:numId="9">
    <w:abstractNumId w:val="0"/>
  </w:num>
  <w:num w:numId="10">
    <w:abstractNumId w:val="4"/>
  </w:num>
  <w:num w:numId="11">
    <w:abstractNumId w:val="2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zSyNDe1NLE0MjZU0lEKTi0uzszPAykwrAUAq5fjOywAAAA="/>
  </w:docVars>
  <w:rsids>
    <w:rsidRoot w:val="0000757E"/>
    <w:rsid w:val="00004431"/>
    <w:rsid w:val="0000757E"/>
    <w:rsid w:val="000368D0"/>
    <w:rsid w:val="000443F5"/>
    <w:rsid w:val="000C1762"/>
    <w:rsid w:val="000D1035"/>
    <w:rsid w:val="000F27F4"/>
    <w:rsid w:val="001051C5"/>
    <w:rsid w:val="0017260D"/>
    <w:rsid w:val="001B4BE4"/>
    <w:rsid w:val="001F1AFC"/>
    <w:rsid w:val="0020111A"/>
    <w:rsid w:val="00216A3A"/>
    <w:rsid w:val="00220186"/>
    <w:rsid w:val="0022327E"/>
    <w:rsid w:val="002277BD"/>
    <w:rsid w:val="00284DC5"/>
    <w:rsid w:val="002A173D"/>
    <w:rsid w:val="002C0E83"/>
    <w:rsid w:val="002E312E"/>
    <w:rsid w:val="00317065"/>
    <w:rsid w:val="00323B3C"/>
    <w:rsid w:val="0032717D"/>
    <w:rsid w:val="00380BC0"/>
    <w:rsid w:val="00385642"/>
    <w:rsid w:val="003A2704"/>
    <w:rsid w:val="003B3105"/>
    <w:rsid w:val="003D0E96"/>
    <w:rsid w:val="003F1F1C"/>
    <w:rsid w:val="00410791"/>
    <w:rsid w:val="00416CC2"/>
    <w:rsid w:val="0042715A"/>
    <w:rsid w:val="0043261F"/>
    <w:rsid w:val="00443C05"/>
    <w:rsid w:val="00447E5E"/>
    <w:rsid w:val="004738CC"/>
    <w:rsid w:val="00474141"/>
    <w:rsid w:val="004A00D7"/>
    <w:rsid w:val="004A13CE"/>
    <w:rsid w:val="004B1F19"/>
    <w:rsid w:val="004B57A5"/>
    <w:rsid w:val="004B5A4A"/>
    <w:rsid w:val="004C73CD"/>
    <w:rsid w:val="00514E5D"/>
    <w:rsid w:val="00535216"/>
    <w:rsid w:val="00542D59"/>
    <w:rsid w:val="00554BD7"/>
    <w:rsid w:val="005B0F82"/>
    <w:rsid w:val="005B51C4"/>
    <w:rsid w:val="005C0557"/>
    <w:rsid w:val="006023BA"/>
    <w:rsid w:val="006212A0"/>
    <w:rsid w:val="006212D8"/>
    <w:rsid w:val="006302B3"/>
    <w:rsid w:val="00695C0A"/>
    <w:rsid w:val="006A50E2"/>
    <w:rsid w:val="006C524D"/>
    <w:rsid w:val="006F3617"/>
    <w:rsid w:val="006F790E"/>
    <w:rsid w:val="0070733E"/>
    <w:rsid w:val="00714EBB"/>
    <w:rsid w:val="00763483"/>
    <w:rsid w:val="0077675A"/>
    <w:rsid w:val="007A38B0"/>
    <w:rsid w:val="007A64A1"/>
    <w:rsid w:val="007C3D8D"/>
    <w:rsid w:val="007D58D9"/>
    <w:rsid w:val="007D7338"/>
    <w:rsid w:val="007E0E47"/>
    <w:rsid w:val="007F5A7F"/>
    <w:rsid w:val="00823290"/>
    <w:rsid w:val="00862863"/>
    <w:rsid w:val="0086696B"/>
    <w:rsid w:val="00884834"/>
    <w:rsid w:val="00890DEA"/>
    <w:rsid w:val="008A01B5"/>
    <w:rsid w:val="009136A7"/>
    <w:rsid w:val="00940966"/>
    <w:rsid w:val="009519C4"/>
    <w:rsid w:val="0095230E"/>
    <w:rsid w:val="00956A2C"/>
    <w:rsid w:val="0096107A"/>
    <w:rsid w:val="0097125E"/>
    <w:rsid w:val="0097451A"/>
    <w:rsid w:val="009D72DD"/>
    <w:rsid w:val="009E7418"/>
    <w:rsid w:val="00A07B5D"/>
    <w:rsid w:val="00A84EE3"/>
    <w:rsid w:val="00AB48AD"/>
    <w:rsid w:val="00AD5778"/>
    <w:rsid w:val="00AD61E6"/>
    <w:rsid w:val="00B508B2"/>
    <w:rsid w:val="00BB6F7B"/>
    <w:rsid w:val="00BD689A"/>
    <w:rsid w:val="00BE699E"/>
    <w:rsid w:val="00BE7F83"/>
    <w:rsid w:val="00BF643E"/>
    <w:rsid w:val="00C65BDE"/>
    <w:rsid w:val="00C6787F"/>
    <w:rsid w:val="00CA4883"/>
    <w:rsid w:val="00CF0304"/>
    <w:rsid w:val="00D0154D"/>
    <w:rsid w:val="00D015FD"/>
    <w:rsid w:val="00D17C26"/>
    <w:rsid w:val="00D263E8"/>
    <w:rsid w:val="00D3622D"/>
    <w:rsid w:val="00DD61CA"/>
    <w:rsid w:val="00E079C6"/>
    <w:rsid w:val="00E17E0A"/>
    <w:rsid w:val="00E17FDD"/>
    <w:rsid w:val="00E34411"/>
    <w:rsid w:val="00E41E7F"/>
    <w:rsid w:val="00E81322"/>
    <w:rsid w:val="00E838E7"/>
    <w:rsid w:val="00EB4E3C"/>
    <w:rsid w:val="00EE3C07"/>
    <w:rsid w:val="00EE7757"/>
    <w:rsid w:val="00EF7652"/>
    <w:rsid w:val="00F06FB3"/>
    <w:rsid w:val="00F33640"/>
    <w:rsid w:val="00F47CA3"/>
    <w:rsid w:val="00F6493D"/>
    <w:rsid w:val="00F73C15"/>
    <w:rsid w:val="00FB4339"/>
    <w:rsid w:val="00FB5758"/>
    <w:rsid w:val="00FC3F7A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851D4"/>
  <w15:docId w15:val="{5748099D-9845-413E-A45E-5BBF6081C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lanForSeniorCare.com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482A07-F6FF-4C51-A5B0-26AA0F9C69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752318-990D-4D75-B0D5-CBBD78AF6781}"/>
</file>

<file path=customXml/itemProps3.xml><?xml version="1.0" encoding="utf-8"?>
<ds:datastoreItem xmlns:ds="http://schemas.openxmlformats.org/officeDocument/2006/customXml" ds:itemID="{EC4B8DF1-A630-4A6E-8DE6-92DD404E0A26}"/>
</file>

<file path=customXml/itemProps4.xml><?xml version="1.0" encoding="utf-8"?>
<ds:datastoreItem xmlns:ds="http://schemas.openxmlformats.org/officeDocument/2006/customXml" ds:itemID="{FF331B3F-54AF-487B-8FC9-EB8A7BF54D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4</cp:revision>
  <cp:lastPrinted>2014-11-15T06:59:00Z</cp:lastPrinted>
  <dcterms:created xsi:type="dcterms:W3CDTF">2014-11-15T06:59:00Z</dcterms:created>
  <dcterms:modified xsi:type="dcterms:W3CDTF">2016-09-21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